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FE02BD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FE02BD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4FF0E191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2311D">
              <w:rPr>
                <w:lang w:val="en-US"/>
              </w:rPr>
              <w:t>3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4B22EADB" w:rsidR="00186468" w:rsidRPr="00AA5726" w:rsidRDefault="003030BF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8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>
              <w:rPr>
                <w:lang w:val="en-US"/>
              </w:rPr>
              <w:t>4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0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02311D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4CAA7BE5" w:rsidR="00186468" w:rsidRPr="00AA5726" w:rsidRDefault="0088754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 xml:space="preserve">Modelling for one </w:t>
            </w:r>
            <w:proofErr w:type="spellStart"/>
            <w:r>
              <w:rPr>
                <w:lang w:val="en-US"/>
              </w:rPr>
              <w:t>Gridpoint</w:t>
            </w:r>
            <w:proofErr w:type="spellEnd"/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24106EDB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887545">
              <w:rPr>
                <w:lang w:val="en-US"/>
              </w:rPr>
              <w:t>Final Proposal</w:t>
            </w:r>
          </w:p>
          <w:p w14:paraId="23AD354F" w14:textId="18F65FE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887545">
              <w:rPr>
                <w:rFonts w:cs="Times New Roman"/>
                <w:b/>
                <w:bCs/>
                <w:szCs w:val="20"/>
                <w:lang w:val="en-US"/>
              </w:rPr>
              <w:t xml:space="preserve">Modelling for one </w:t>
            </w:r>
            <w:proofErr w:type="spellStart"/>
            <w:r w:rsidR="00887545">
              <w:rPr>
                <w:rFonts w:cs="Times New Roman"/>
                <w:b/>
                <w:bCs/>
                <w:szCs w:val="20"/>
                <w:lang w:val="en-US"/>
              </w:rPr>
              <w:t>Gridpoint</w:t>
            </w:r>
            <w:proofErr w:type="spellEnd"/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033687F3" w:rsidR="00DE2BAA" w:rsidRPr="001E6913" w:rsidRDefault="00E422B9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Server Access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AD47B0" w:rsidRPr="0055734D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7742D0E9" w:rsidR="00AD47B0" w:rsidRPr="0055734D" w:rsidRDefault="008E1D3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b/>
                <w:bCs/>
                <w:lang w:val="en-US"/>
              </w:rPr>
              <w:t>Summary</w:t>
            </w:r>
            <w:r w:rsidR="00AD47B0" w:rsidRPr="00E400BF">
              <w:rPr>
                <w:b/>
                <w:bCs/>
                <w:lang w:val="en-US"/>
              </w:rPr>
              <w:t>:</w:t>
            </w:r>
            <w:r w:rsidR="00AD47B0"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>In</w:t>
            </w:r>
            <w:r>
              <w:rPr>
                <w:lang w:val="en-US"/>
              </w:rPr>
              <w:t xml:space="preserve">tegrated model, </w:t>
            </w:r>
            <w:proofErr w:type="gramStart"/>
            <w:r>
              <w:rPr>
                <w:lang w:val="en-US"/>
              </w:rPr>
              <w:t>simulation</w:t>
            </w:r>
            <w:proofErr w:type="gramEnd"/>
            <w:r w:rsidR="00C76332">
              <w:rPr>
                <w:lang w:val="en-US"/>
              </w:rPr>
              <w:t xml:space="preserve"> and scenario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1D8DFCC1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5955833D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D55F82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456E0947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Background and Motivation</w:t>
            </w:r>
            <w:r w:rsidR="00122214" w:rsidRPr="00E400BF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6B26291D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5CCD4574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0AF614F0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9D592C" w:rsidRPr="006C6435" w14:paraId="627890F0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F51E383" w14:textId="7ADA2EE5" w:rsidR="009D592C" w:rsidRPr="003C465B" w:rsidRDefault="009D592C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Objective: </w:t>
            </w:r>
            <w:r w:rsidRPr="009D592C">
              <w:rPr>
                <w:lang w:val="en-US"/>
              </w:rPr>
              <w:t>Too many questions? (3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39215A6" w14:textId="77777777" w:rsidR="009D592C" w:rsidRDefault="009D592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6553AED" w14:textId="77777777" w:rsidR="009D592C" w:rsidRPr="008808B7" w:rsidRDefault="009D592C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EC263B9" w14:textId="77777777" w:rsidR="009D592C" w:rsidRDefault="009D592C" w:rsidP="00D41D9F">
            <w:pPr>
              <w:pStyle w:val="FormularZustndig"/>
              <w:rPr>
                <w:lang w:val="en-US"/>
              </w:rPr>
            </w:pPr>
          </w:p>
        </w:tc>
      </w:tr>
      <w:tr w:rsidR="00AC1CB2" w:rsidRPr="006C6435" w14:paraId="46205EE3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B8E8886" w14:textId="108A0CF7" w:rsidR="00AC1CB2" w:rsidRDefault="00AC1CB2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Implementation: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6183120" w14:textId="77777777" w:rsidR="00AC1CB2" w:rsidRDefault="00AC1C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219E86" w14:textId="77777777" w:rsidR="00AC1CB2" w:rsidRPr="008808B7" w:rsidRDefault="00AC1CB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9CB44EF" w14:textId="77777777" w:rsidR="00AC1CB2" w:rsidRDefault="00AC1CB2" w:rsidP="00D41D9F">
            <w:pPr>
              <w:pStyle w:val="FormularZustndig"/>
              <w:rPr>
                <w:lang w:val="en-US"/>
              </w:rPr>
            </w:pPr>
          </w:p>
        </w:tc>
      </w:tr>
      <w:tr w:rsidR="00C76332" w:rsidRPr="00C76332" w14:paraId="40FE30C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D397DB" w14:textId="28BF13F9" w:rsidR="00C76332" w:rsidRDefault="00C76332" w:rsidP="002F109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Timeline: </w:t>
            </w:r>
            <w:r w:rsidRPr="00C76332">
              <w:rPr>
                <w:lang w:val="en-US"/>
              </w:rPr>
              <w:t>Leave the daily resolution?</w:t>
            </w:r>
            <w:r>
              <w:rPr>
                <w:lang w:val="en-US"/>
              </w:rPr>
              <w:t xml:space="preserve"> One week planned for presentation </w:t>
            </w:r>
            <w:r w:rsidR="001070A3">
              <w:rPr>
                <w:lang w:val="en-US"/>
              </w:rPr>
              <w:t>preparatio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37564D4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AA02AB" w14:textId="77777777" w:rsidR="00C76332" w:rsidRPr="008808B7" w:rsidRDefault="00C76332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A3511F1" w14:textId="77777777" w:rsidR="00C76332" w:rsidRDefault="00C76332" w:rsidP="00D41D9F">
            <w:pPr>
              <w:pStyle w:val="FormularZustndig"/>
              <w:rPr>
                <w:lang w:val="en-US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FE02BD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7F55E2C5" w:rsidR="0038043B" w:rsidRDefault="0038043B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Open 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FE02BD" w14:paraId="2A0AA15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E3015B" w14:textId="1486F572" w:rsidR="0038043B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B7F325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F7D2A4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B58D5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FE02BD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adme on </w:t>
            </w:r>
            <w:proofErr w:type="spellStart"/>
            <w:r>
              <w:rPr>
                <w:lang w:val="en-GB"/>
              </w:rPr>
              <w:t>infos</w:t>
            </w:r>
            <w:proofErr w:type="spellEnd"/>
            <w:r>
              <w:rPr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Pr="0002311D" w:rsidRDefault="00A1549C" w:rsidP="002A5636">
      <w:pPr>
        <w:pStyle w:val="Fliesstext"/>
        <w:rPr>
          <w:lang w:val="en-US"/>
        </w:rPr>
      </w:pPr>
    </w:p>
    <w:p w14:paraId="29A795E8" w14:textId="77777777" w:rsidR="002A5636" w:rsidRPr="0002311D" w:rsidRDefault="002A5636" w:rsidP="002A5636">
      <w:pPr>
        <w:pStyle w:val="Fliesstext"/>
        <w:rPr>
          <w:lang w:val="en-US"/>
        </w:rPr>
      </w:pPr>
    </w:p>
    <w:sectPr w:rsidR="002A5636" w:rsidRPr="0002311D" w:rsidSect="00CF24A6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F6E8C" w14:textId="77777777" w:rsidR="00CF24A6" w:rsidRDefault="00CF24A6">
      <w:r>
        <w:separator/>
      </w:r>
    </w:p>
    <w:p w14:paraId="09F0EE4B" w14:textId="77777777" w:rsidR="00CF24A6" w:rsidRDefault="00CF24A6"/>
    <w:p w14:paraId="7AF2696A" w14:textId="77777777" w:rsidR="00CF24A6" w:rsidRDefault="00CF24A6"/>
  </w:endnote>
  <w:endnote w:type="continuationSeparator" w:id="0">
    <w:p w14:paraId="16EBAD58" w14:textId="77777777" w:rsidR="00CF24A6" w:rsidRDefault="00CF24A6">
      <w:r>
        <w:continuationSeparator/>
      </w:r>
    </w:p>
    <w:p w14:paraId="6A65CC41" w14:textId="77777777" w:rsidR="00CF24A6" w:rsidRDefault="00CF24A6"/>
    <w:p w14:paraId="5E59B7CC" w14:textId="77777777" w:rsidR="00CF24A6" w:rsidRDefault="00CF24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BB9AF" w14:textId="77777777" w:rsidR="00CF24A6" w:rsidRDefault="00CF24A6">
      <w:r>
        <w:separator/>
      </w:r>
    </w:p>
    <w:p w14:paraId="05AF25E0" w14:textId="77777777" w:rsidR="00CF24A6" w:rsidRDefault="00CF24A6"/>
    <w:p w14:paraId="2B4CB7CD" w14:textId="77777777" w:rsidR="00CF24A6" w:rsidRDefault="00CF24A6"/>
  </w:footnote>
  <w:footnote w:type="continuationSeparator" w:id="0">
    <w:p w14:paraId="1A1E0833" w14:textId="77777777" w:rsidR="00CF24A6" w:rsidRDefault="00CF24A6">
      <w:r>
        <w:continuationSeparator/>
      </w:r>
    </w:p>
    <w:p w14:paraId="0D2D3E22" w14:textId="77777777" w:rsidR="00CF24A6" w:rsidRDefault="00CF24A6"/>
    <w:p w14:paraId="1BB55B45" w14:textId="77777777" w:rsidR="00CF24A6" w:rsidRDefault="00CF24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731744FD" w:rsidR="00C209B0" w:rsidRPr="005E5A1B" w:rsidRDefault="00A56293" w:rsidP="00417911">
          <w:pPr>
            <w:pStyle w:val="BeKopfFusslinks"/>
          </w:pPr>
          <w:r>
            <w:t>8</w:t>
          </w:r>
          <w:r w:rsidR="00464924">
            <w:t>.</w:t>
          </w:r>
          <w:r w:rsidR="00C25FEE">
            <w:t>0</w:t>
          </w:r>
          <w:r>
            <w:t>4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 w:numId="18" w16cid:durableId="175473815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3F14"/>
    <w:rsid w:val="0001795E"/>
    <w:rsid w:val="00020F14"/>
    <w:rsid w:val="0002311D"/>
    <w:rsid w:val="00025F4C"/>
    <w:rsid w:val="0002632B"/>
    <w:rsid w:val="000266E6"/>
    <w:rsid w:val="00027A2E"/>
    <w:rsid w:val="000338C5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5883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5726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0A3"/>
    <w:rsid w:val="00107938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048A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41C1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0BF"/>
    <w:rsid w:val="003032A8"/>
    <w:rsid w:val="00306083"/>
    <w:rsid w:val="0031233F"/>
    <w:rsid w:val="003131CF"/>
    <w:rsid w:val="00313B22"/>
    <w:rsid w:val="00313E5A"/>
    <w:rsid w:val="00314491"/>
    <w:rsid w:val="00314494"/>
    <w:rsid w:val="00314BA8"/>
    <w:rsid w:val="00316B2D"/>
    <w:rsid w:val="003203F4"/>
    <w:rsid w:val="00321AD7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869A7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E71"/>
    <w:rsid w:val="003B72E3"/>
    <w:rsid w:val="003B7C0E"/>
    <w:rsid w:val="003C39DE"/>
    <w:rsid w:val="003C415A"/>
    <w:rsid w:val="003C465B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3B9A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41D4"/>
    <w:rsid w:val="00615EEA"/>
    <w:rsid w:val="0061628F"/>
    <w:rsid w:val="00620E8D"/>
    <w:rsid w:val="00623D3A"/>
    <w:rsid w:val="00625252"/>
    <w:rsid w:val="00625262"/>
    <w:rsid w:val="006256AB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32FF"/>
    <w:rsid w:val="006B50FB"/>
    <w:rsid w:val="006B588C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A58"/>
    <w:rsid w:val="006D0DC5"/>
    <w:rsid w:val="006D2B48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67D3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1D30"/>
    <w:rsid w:val="008E48E1"/>
    <w:rsid w:val="008E63A1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5B2D"/>
    <w:rsid w:val="0097080D"/>
    <w:rsid w:val="00970E4E"/>
    <w:rsid w:val="00972BAD"/>
    <w:rsid w:val="00974FAC"/>
    <w:rsid w:val="00976154"/>
    <w:rsid w:val="009779EA"/>
    <w:rsid w:val="00982EBB"/>
    <w:rsid w:val="009836DE"/>
    <w:rsid w:val="009841A1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2F87"/>
    <w:rsid w:val="009D3098"/>
    <w:rsid w:val="009D3C24"/>
    <w:rsid w:val="009D592C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6293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1CB2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62DE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2B6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633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4A6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0BF"/>
    <w:rsid w:val="00E407BA"/>
    <w:rsid w:val="00E40E07"/>
    <w:rsid w:val="00E41452"/>
    <w:rsid w:val="00E419B2"/>
    <w:rsid w:val="00E422B9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0E2F"/>
    <w:rsid w:val="00F02B5A"/>
    <w:rsid w:val="00F03411"/>
    <w:rsid w:val="00F12180"/>
    <w:rsid w:val="00F13F4B"/>
    <w:rsid w:val="00F16110"/>
    <w:rsid w:val="00F21527"/>
    <w:rsid w:val="00F21918"/>
    <w:rsid w:val="00F262D4"/>
    <w:rsid w:val="00F274CC"/>
    <w:rsid w:val="00F30E0B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EBB"/>
    <w:rsid w:val="00FC50FB"/>
    <w:rsid w:val="00FC542F"/>
    <w:rsid w:val="00FC643E"/>
    <w:rsid w:val="00FC7278"/>
    <w:rsid w:val="00FD2216"/>
    <w:rsid w:val="00FD351F"/>
    <w:rsid w:val="00FD3CF1"/>
    <w:rsid w:val="00FD4A11"/>
    <w:rsid w:val="00FE02BD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3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28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301</cp:revision>
  <cp:lastPrinted>2024-03-11T16:15:00Z</cp:lastPrinted>
  <dcterms:created xsi:type="dcterms:W3CDTF">2024-02-18T14:30:00Z</dcterms:created>
  <dcterms:modified xsi:type="dcterms:W3CDTF">2024-03-27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